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2A31E" w14:textId="6670046D" w:rsidR="000832B0" w:rsidRPr="003965CB" w:rsidRDefault="000832B0" w:rsidP="000832B0">
      <w:pPr>
        <w:spacing w:line="240" w:lineRule="auto"/>
        <w:rPr>
          <w:rFonts w:ascii="Times New Roman" w:hAnsi="Times New Roman" w:cs="Times New Roman"/>
          <w:b/>
        </w:rPr>
      </w:pPr>
      <w:bookmarkStart w:id="0" w:name="_Hlk20751072"/>
      <w:r w:rsidRPr="00225BE9">
        <w:rPr>
          <w:rFonts w:ascii="Times New Roman" w:hAnsi="Times New Roman" w:cs="Times New Roman"/>
          <w:b/>
          <w:sz w:val="24"/>
        </w:rPr>
        <w:t xml:space="preserve">Screening and Linkage to Care </w:t>
      </w:r>
      <w:r>
        <w:rPr>
          <w:rFonts w:ascii="Times New Roman" w:hAnsi="Times New Roman" w:cs="Times New Roman"/>
          <w:b/>
          <w:sz w:val="24"/>
        </w:rPr>
        <w:t>for</w:t>
      </w:r>
      <w:r w:rsidRPr="00225BE9">
        <w:rPr>
          <w:rFonts w:ascii="Times New Roman" w:hAnsi="Times New Roman" w:cs="Times New Roman"/>
          <w:b/>
          <w:sz w:val="24"/>
        </w:rPr>
        <w:t xml:space="preserve"> Hepatitis</w:t>
      </w:r>
      <w:r>
        <w:rPr>
          <w:rFonts w:ascii="Times New Roman" w:hAnsi="Times New Roman" w:cs="Times New Roman"/>
          <w:b/>
          <w:sz w:val="24"/>
        </w:rPr>
        <w:t xml:space="preserve"> C among Hospitalized </w:t>
      </w:r>
      <w:r w:rsidRPr="00225BE9">
        <w:rPr>
          <w:rFonts w:ascii="Times New Roman" w:hAnsi="Times New Roman" w:cs="Times New Roman"/>
          <w:b/>
          <w:sz w:val="24"/>
        </w:rPr>
        <w:t>Patients in Georgia</w:t>
      </w:r>
      <w:bookmarkEnd w:id="0"/>
      <w:r>
        <w:rPr>
          <w:rFonts w:ascii="Times New Roman" w:hAnsi="Times New Roman" w:cs="Times New Roman"/>
          <w:b/>
          <w:sz w:val="24"/>
        </w:rPr>
        <w:br/>
      </w:r>
    </w:p>
    <w:p w14:paraId="76789EDF" w14:textId="77777777" w:rsidR="000832B0" w:rsidRPr="003965CB" w:rsidRDefault="000832B0" w:rsidP="000832B0">
      <w:pPr>
        <w:spacing w:line="240" w:lineRule="auto"/>
        <w:rPr>
          <w:rFonts w:ascii="Times New Roman" w:hAnsi="Times New Roman" w:cs="Times New Roman"/>
          <w:color w:val="000000"/>
          <w:szCs w:val="24"/>
        </w:rPr>
      </w:pPr>
      <w:r w:rsidRPr="003965CB">
        <w:rPr>
          <w:rFonts w:ascii="Times New Roman" w:hAnsi="Times New Roman" w:cs="Times New Roman"/>
          <w:color w:val="000000"/>
          <w:szCs w:val="24"/>
        </w:rPr>
        <w:t>Shaun Shadaker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1</w:t>
      </w:r>
      <w:r w:rsidRPr="003965CB">
        <w:rPr>
          <w:rFonts w:ascii="Times New Roman" w:hAnsi="Times New Roman" w:cs="Times New Roman"/>
          <w:color w:val="000000"/>
          <w:szCs w:val="24"/>
        </w:rPr>
        <w:t>, Muazzam Nasrullah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1</w:t>
      </w:r>
      <w:r w:rsidRPr="003965CB">
        <w:rPr>
          <w:rFonts w:ascii="Times New Roman" w:hAnsi="Times New Roman" w:cs="Times New Roman"/>
          <w:color w:val="000000"/>
          <w:szCs w:val="24"/>
        </w:rPr>
        <w:t>, Amiran Gamkrelidze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2</w:t>
      </w:r>
      <w:r w:rsidRPr="003965CB">
        <w:rPr>
          <w:rFonts w:ascii="Times New Roman" w:hAnsi="Times New Roman" w:cs="Times New Roman"/>
          <w:color w:val="000000"/>
          <w:szCs w:val="24"/>
        </w:rPr>
        <w:t>, Jessica Ray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3</w:t>
      </w:r>
      <w:r w:rsidRPr="003965CB">
        <w:rPr>
          <w:rFonts w:ascii="Times New Roman" w:hAnsi="Times New Roman" w:cs="Times New Roman"/>
          <w:color w:val="000000"/>
          <w:szCs w:val="24"/>
        </w:rPr>
        <w:t>, Lia Gvinjilia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4</w:t>
      </w:r>
      <w:r w:rsidRPr="003965CB">
        <w:rPr>
          <w:rFonts w:ascii="Times New Roman" w:hAnsi="Times New Roman" w:cs="Times New Roman"/>
          <w:color w:val="000000"/>
          <w:szCs w:val="24"/>
        </w:rPr>
        <w:t>, Tinatin Kuchuloria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4</w:t>
      </w:r>
      <w:r w:rsidRPr="003965CB">
        <w:rPr>
          <w:rFonts w:ascii="Times New Roman" w:hAnsi="Times New Roman" w:cs="Times New Roman"/>
          <w:color w:val="000000"/>
          <w:szCs w:val="24"/>
        </w:rPr>
        <w:t>, Maia Butsashvili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5</w:t>
      </w:r>
      <w:r w:rsidRPr="003965CB">
        <w:rPr>
          <w:rFonts w:ascii="Times New Roman" w:hAnsi="Times New Roman" w:cs="Times New Roman"/>
          <w:color w:val="000000"/>
          <w:szCs w:val="24"/>
        </w:rPr>
        <w:t>, Vladimer Getia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2</w:t>
      </w:r>
      <w:r w:rsidRPr="003965CB">
        <w:rPr>
          <w:rFonts w:ascii="Times New Roman" w:hAnsi="Times New Roman" w:cs="Times New Roman"/>
          <w:color w:val="000000"/>
          <w:szCs w:val="24"/>
        </w:rPr>
        <w:t>, David Metreveli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6</w:t>
      </w:r>
      <w:r w:rsidRPr="003965CB">
        <w:rPr>
          <w:rFonts w:ascii="Times New Roman" w:hAnsi="Times New Roman" w:cs="Times New Roman"/>
          <w:color w:val="000000"/>
          <w:szCs w:val="24"/>
        </w:rPr>
        <w:t>, Maia Tsereteli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2</w:t>
      </w:r>
      <w:r w:rsidRPr="003965CB">
        <w:rPr>
          <w:rFonts w:ascii="Times New Roman" w:hAnsi="Times New Roman" w:cs="Times New Roman"/>
          <w:color w:val="000000"/>
          <w:szCs w:val="24"/>
        </w:rPr>
        <w:t>, Tengiz Tsertsvadze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7</w:t>
      </w:r>
      <w:r w:rsidRPr="003965CB">
        <w:rPr>
          <w:rFonts w:ascii="Times New Roman" w:hAnsi="Times New Roman" w:cs="Times New Roman"/>
          <w:color w:val="000000"/>
          <w:szCs w:val="24"/>
        </w:rPr>
        <w:t>, Ruth Link-Gelles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1</w:t>
      </w:r>
      <w:r w:rsidRPr="003965CB">
        <w:rPr>
          <w:rFonts w:ascii="Times New Roman" w:hAnsi="Times New Roman" w:cs="Times New Roman"/>
          <w:color w:val="000000"/>
          <w:szCs w:val="24"/>
        </w:rPr>
        <w:t>, Alexander J. Millman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1</w:t>
      </w:r>
      <w:r w:rsidRPr="003965CB">
        <w:rPr>
          <w:rFonts w:ascii="Times New Roman" w:hAnsi="Times New Roman" w:cs="Times New Roman"/>
          <w:color w:val="000000"/>
          <w:szCs w:val="24"/>
        </w:rPr>
        <w:t xml:space="preserve">, </w:t>
      </w:r>
      <w:bookmarkStart w:id="1" w:name="_GoBack"/>
      <w:bookmarkEnd w:id="1"/>
      <w:r w:rsidRPr="003965CB">
        <w:rPr>
          <w:rFonts w:ascii="Times New Roman" w:hAnsi="Times New Roman" w:cs="Times New Roman"/>
          <w:color w:val="000000"/>
          <w:szCs w:val="24"/>
        </w:rPr>
        <w:t>Alexander Turdziladze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2</w:t>
      </w:r>
      <w:r w:rsidRPr="003965CB">
        <w:rPr>
          <w:rFonts w:ascii="Times New Roman" w:hAnsi="Times New Roman" w:cs="Times New Roman"/>
          <w:color w:val="000000"/>
          <w:szCs w:val="24"/>
        </w:rPr>
        <w:t>, Francisco Averhoff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>1</w:t>
      </w:r>
      <w:r w:rsidRPr="003965CB">
        <w:rPr>
          <w:rFonts w:ascii="Times New Roman" w:hAnsi="Times New Roman" w:cs="Times New Roman"/>
          <w:color w:val="000000"/>
          <w:szCs w:val="24"/>
        </w:rPr>
        <w:t xml:space="preserve">.   </w:t>
      </w:r>
      <w:r w:rsidRPr="003965CB">
        <w:rPr>
          <w:rFonts w:ascii="Times New Roman" w:hAnsi="Times New Roman" w:cs="Times New Roman"/>
          <w:color w:val="000000"/>
          <w:szCs w:val="24"/>
          <w:vertAlign w:val="superscript"/>
        </w:rPr>
        <w:t xml:space="preserve">   </w:t>
      </w:r>
      <w:r w:rsidRPr="003965CB">
        <w:rPr>
          <w:rFonts w:ascii="Times New Roman" w:hAnsi="Times New Roman" w:cs="Times New Roman"/>
          <w:color w:val="000000"/>
          <w:szCs w:val="24"/>
        </w:rPr>
        <w:t xml:space="preserve">              </w:t>
      </w:r>
    </w:p>
    <w:p w14:paraId="0C73BD49" w14:textId="77777777" w:rsidR="000832B0" w:rsidRPr="00E46203" w:rsidRDefault="000832B0" w:rsidP="000832B0">
      <w:pPr>
        <w:spacing w:line="240" w:lineRule="auto"/>
        <w:rPr>
          <w:rFonts w:ascii="Times New Roman" w:hAnsi="Times New Roman" w:cs="Times New Roman"/>
          <w:i/>
          <w:color w:val="000000"/>
          <w:szCs w:val="24"/>
        </w:rPr>
      </w:pPr>
      <w:r w:rsidRPr="003965CB">
        <w:rPr>
          <w:rFonts w:ascii="Times New Roman" w:hAnsi="Times New Roman" w:cs="Times New Roman"/>
          <w:i/>
          <w:color w:val="000000"/>
          <w:szCs w:val="24"/>
          <w:vertAlign w:val="superscript"/>
        </w:rPr>
        <w:br/>
        <w:t>1</w:t>
      </w:r>
      <w:r w:rsidRPr="003965CB">
        <w:rPr>
          <w:rFonts w:ascii="Times New Roman" w:hAnsi="Times New Roman" w:cs="Times New Roman"/>
          <w:i/>
          <w:color w:val="000000"/>
          <w:szCs w:val="24"/>
        </w:rPr>
        <w:t xml:space="preserve">Centers for Disease Control and Prevention, Division of Viral Hepatitis National Center for HIV, Hepatitis, STD&amp;TB Prevention, </w:t>
      </w:r>
      <w:r w:rsidRPr="003965CB">
        <w:rPr>
          <w:rFonts w:ascii="Times New Roman" w:hAnsi="Times New Roman" w:cs="Times New Roman"/>
          <w:i/>
        </w:rPr>
        <w:t xml:space="preserve">Atlanta, USA </w:t>
      </w:r>
      <w:r w:rsidRPr="003965CB">
        <w:rPr>
          <w:rFonts w:ascii="Times New Roman" w:hAnsi="Times New Roman" w:cs="Times New Roman"/>
          <w:i/>
          <w:color w:val="000000"/>
          <w:szCs w:val="24"/>
        </w:rPr>
        <w:t xml:space="preserve"> </w:t>
      </w:r>
      <w:r>
        <w:rPr>
          <w:rFonts w:ascii="Sylfaen" w:hAnsi="Sylfaen" w:cs="Times New Roman"/>
          <w:i/>
          <w:color w:val="000000"/>
          <w:szCs w:val="24"/>
          <w:lang w:val="ka-GE"/>
        </w:rPr>
        <w:br/>
      </w:r>
      <w:r w:rsidRPr="003965CB">
        <w:rPr>
          <w:rFonts w:ascii="Times New Roman" w:hAnsi="Times New Roman" w:cs="Times New Roman"/>
          <w:i/>
          <w:color w:val="000000"/>
          <w:szCs w:val="24"/>
          <w:vertAlign w:val="superscript"/>
        </w:rPr>
        <w:t>2</w:t>
      </w:r>
      <w:r w:rsidRPr="003965CB">
        <w:rPr>
          <w:rFonts w:ascii="Times New Roman" w:hAnsi="Times New Roman" w:cs="Times New Roman"/>
          <w:i/>
          <w:color w:val="000000"/>
          <w:szCs w:val="24"/>
        </w:rPr>
        <w:t>National Center for Disease Control and Public Health, Tbilisi, Georgia</w:t>
      </w:r>
      <w:r>
        <w:rPr>
          <w:rFonts w:ascii="Sylfaen" w:hAnsi="Sylfaen" w:cs="Times New Roman"/>
          <w:i/>
          <w:color w:val="000000"/>
          <w:szCs w:val="24"/>
          <w:lang w:val="ka-GE"/>
        </w:rPr>
        <w:br/>
      </w:r>
      <w:r w:rsidRPr="003965CB">
        <w:rPr>
          <w:rFonts w:ascii="Times New Roman" w:hAnsi="Times New Roman" w:cs="Times New Roman"/>
          <w:i/>
          <w:color w:val="000000"/>
          <w:szCs w:val="24"/>
          <w:vertAlign w:val="superscript"/>
        </w:rPr>
        <w:t>3</w:t>
      </w:r>
      <w:r w:rsidRPr="003965CB">
        <w:rPr>
          <w:rFonts w:ascii="Times New Roman" w:hAnsi="Times New Roman" w:cs="Times New Roman"/>
          <w:i/>
          <w:color w:val="000000"/>
          <w:szCs w:val="24"/>
        </w:rPr>
        <w:t xml:space="preserve">Seattle Children’s Hospital, Seattle, Washington, USA </w:t>
      </w:r>
      <w:r>
        <w:rPr>
          <w:rFonts w:ascii="Times New Roman" w:hAnsi="Times New Roman" w:cs="Times New Roman"/>
          <w:i/>
          <w:color w:val="000000"/>
          <w:szCs w:val="24"/>
        </w:rPr>
        <w:br/>
      </w:r>
      <w:r w:rsidRPr="003965CB">
        <w:rPr>
          <w:rFonts w:ascii="Times New Roman" w:hAnsi="Times New Roman" w:cs="Times New Roman"/>
          <w:i/>
          <w:color w:val="000000"/>
          <w:szCs w:val="24"/>
          <w:vertAlign w:val="superscript"/>
        </w:rPr>
        <w:t>4</w:t>
      </w:r>
      <w:r w:rsidRPr="003965CB">
        <w:rPr>
          <w:rFonts w:ascii="Times New Roman" w:hAnsi="Times New Roman" w:cs="Times New Roman"/>
          <w:i/>
          <w:color w:val="000000"/>
          <w:szCs w:val="24"/>
        </w:rPr>
        <w:t>CDC Foundation, Tbilisi, Georgia</w:t>
      </w:r>
      <w:r>
        <w:rPr>
          <w:rFonts w:ascii="Sylfaen" w:hAnsi="Sylfaen" w:cs="Times New Roman"/>
          <w:i/>
          <w:color w:val="000000"/>
          <w:szCs w:val="24"/>
          <w:lang w:val="ka-GE"/>
        </w:rPr>
        <w:br/>
      </w:r>
      <w:r w:rsidRPr="003965CB">
        <w:rPr>
          <w:rFonts w:ascii="Times New Roman" w:hAnsi="Times New Roman" w:cs="Times New Roman"/>
          <w:i/>
          <w:color w:val="000000"/>
          <w:szCs w:val="24"/>
          <w:vertAlign w:val="superscript"/>
        </w:rPr>
        <w:t>5</w:t>
      </w:r>
      <w:r w:rsidRPr="003965CB">
        <w:rPr>
          <w:rFonts w:ascii="Times New Roman" w:hAnsi="Times New Roman" w:cs="Times New Roman"/>
          <w:i/>
          <w:color w:val="000000"/>
          <w:szCs w:val="24"/>
        </w:rPr>
        <w:t xml:space="preserve">Clinic </w:t>
      </w:r>
      <w:proofErr w:type="spellStart"/>
      <w:r w:rsidRPr="003965CB">
        <w:rPr>
          <w:rFonts w:ascii="Times New Roman" w:hAnsi="Times New Roman" w:cs="Times New Roman"/>
          <w:i/>
          <w:color w:val="000000"/>
          <w:szCs w:val="24"/>
        </w:rPr>
        <w:t>NeoLab</w:t>
      </w:r>
      <w:proofErr w:type="spellEnd"/>
      <w:r w:rsidRPr="003965CB">
        <w:rPr>
          <w:rFonts w:ascii="Times New Roman" w:hAnsi="Times New Roman" w:cs="Times New Roman"/>
          <w:i/>
          <w:color w:val="000000"/>
          <w:szCs w:val="24"/>
        </w:rPr>
        <w:t>, Tbilisi, Georgia</w:t>
      </w:r>
      <w:r>
        <w:rPr>
          <w:rFonts w:ascii="Sylfaen" w:hAnsi="Sylfaen" w:cs="Times New Roman"/>
          <w:i/>
          <w:color w:val="000000"/>
          <w:szCs w:val="24"/>
          <w:lang w:val="ka-GE"/>
        </w:rPr>
        <w:br/>
      </w:r>
      <w:r w:rsidRPr="003965CB">
        <w:rPr>
          <w:rFonts w:ascii="Times New Roman" w:hAnsi="Times New Roman" w:cs="Times New Roman"/>
          <w:i/>
          <w:color w:val="000000"/>
          <w:szCs w:val="24"/>
          <w:vertAlign w:val="superscript"/>
        </w:rPr>
        <w:t>6</w:t>
      </w:r>
      <w:r w:rsidRPr="003965CB">
        <w:rPr>
          <w:rFonts w:ascii="Times New Roman" w:hAnsi="Times New Roman" w:cs="Times New Roman"/>
          <w:i/>
          <w:color w:val="000000"/>
          <w:szCs w:val="24"/>
        </w:rPr>
        <w:t xml:space="preserve">Medical Center </w:t>
      </w:r>
      <w:proofErr w:type="spellStart"/>
      <w:r w:rsidRPr="003965CB">
        <w:rPr>
          <w:rFonts w:ascii="Times New Roman" w:hAnsi="Times New Roman" w:cs="Times New Roman"/>
          <w:i/>
          <w:color w:val="000000"/>
          <w:szCs w:val="24"/>
        </w:rPr>
        <w:t>Mrcheveli</w:t>
      </w:r>
      <w:proofErr w:type="spellEnd"/>
      <w:r w:rsidRPr="003965CB">
        <w:rPr>
          <w:rFonts w:ascii="Times New Roman" w:hAnsi="Times New Roman" w:cs="Times New Roman"/>
          <w:i/>
          <w:color w:val="000000"/>
          <w:szCs w:val="24"/>
        </w:rPr>
        <w:t>, Tbilisi, Georgia</w:t>
      </w:r>
      <w:r>
        <w:rPr>
          <w:rFonts w:ascii="Sylfaen" w:hAnsi="Sylfaen" w:cs="Times New Roman"/>
          <w:i/>
          <w:color w:val="000000"/>
          <w:szCs w:val="24"/>
          <w:lang w:val="ka-GE"/>
        </w:rPr>
        <w:br/>
      </w:r>
      <w:r w:rsidRPr="003965CB">
        <w:rPr>
          <w:rFonts w:ascii="Times New Roman" w:hAnsi="Times New Roman" w:cs="Times New Roman"/>
          <w:i/>
          <w:color w:val="000000"/>
          <w:szCs w:val="24"/>
          <w:vertAlign w:val="superscript"/>
        </w:rPr>
        <w:t>7</w:t>
      </w:r>
      <w:r w:rsidRPr="003965CB">
        <w:rPr>
          <w:rFonts w:ascii="Times New Roman" w:hAnsi="Times New Roman" w:cs="Times New Roman"/>
          <w:i/>
          <w:color w:val="000000"/>
          <w:szCs w:val="24"/>
        </w:rPr>
        <w:t>Infectious Diseases, AIDS and Clinical Immunology Research Center, Tbilisi, Georgia</w:t>
      </w:r>
    </w:p>
    <w:p w14:paraId="52859F71" w14:textId="77777777" w:rsidR="000832B0" w:rsidRDefault="000832B0" w:rsidP="00622BE8">
      <w:pPr>
        <w:rPr>
          <w:rFonts w:ascii="Times New Roman" w:hAnsi="Times New Roman" w:cs="Times New Roman"/>
          <w:b/>
          <w:sz w:val="20"/>
        </w:rPr>
      </w:pPr>
    </w:p>
    <w:p w14:paraId="13168175" w14:textId="012A6587" w:rsidR="00622BE8" w:rsidRPr="00A41712" w:rsidRDefault="00622BE8" w:rsidP="00622BE8">
      <w:pPr>
        <w:rPr>
          <w:rFonts w:ascii="Times New Roman" w:hAnsi="Times New Roman" w:cs="Times New Roman"/>
          <w:b/>
          <w:sz w:val="20"/>
        </w:rPr>
      </w:pPr>
      <w:r w:rsidRPr="00A41712">
        <w:rPr>
          <w:rFonts w:ascii="Times New Roman" w:hAnsi="Times New Roman" w:cs="Times New Roman"/>
          <w:b/>
          <w:sz w:val="20"/>
        </w:rPr>
        <w:t xml:space="preserve">Supplementary Table S1. Description of ICD10 codes analyzed from Georgia’s electronic Health Management Information System </w:t>
      </w:r>
    </w:p>
    <w:tbl>
      <w:tblPr>
        <w:tblW w:w="762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687"/>
        <w:gridCol w:w="5940"/>
      </w:tblGrid>
      <w:tr w:rsidR="00622BE8" w:rsidRPr="00011D60" w14:paraId="630FB150" w14:textId="77777777" w:rsidTr="006917C8">
        <w:trPr>
          <w:trHeight w:val="476"/>
        </w:trPr>
        <w:tc>
          <w:tcPr>
            <w:tcW w:w="1687" w:type="dxa"/>
            <w:shd w:val="clear" w:color="auto" w:fill="auto"/>
            <w:noWrap/>
            <w:vAlign w:val="center"/>
            <w:hideMark/>
          </w:tcPr>
          <w:p w14:paraId="617122FB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CD10 Code</w:t>
            </w:r>
          </w:p>
        </w:tc>
        <w:tc>
          <w:tcPr>
            <w:tcW w:w="5940" w:type="dxa"/>
            <w:shd w:val="clear" w:color="auto" w:fill="auto"/>
            <w:noWrap/>
            <w:vAlign w:val="center"/>
            <w:hideMark/>
          </w:tcPr>
          <w:p w14:paraId="4C57E597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iagnosis</w:t>
            </w:r>
          </w:p>
        </w:tc>
      </w:tr>
      <w:tr w:rsidR="00622BE8" w:rsidRPr="00011D60" w14:paraId="1153CB6F" w14:textId="77777777" w:rsidTr="006917C8">
        <w:trPr>
          <w:trHeight w:val="251"/>
        </w:trPr>
        <w:tc>
          <w:tcPr>
            <w:tcW w:w="7627" w:type="dxa"/>
            <w:gridSpan w:val="2"/>
            <w:shd w:val="clear" w:color="auto" w:fill="auto"/>
            <w:noWrap/>
          </w:tcPr>
          <w:p w14:paraId="6C1233A2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“Any Viral Hepatitis” Classifications</w:t>
            </w:r>
          </w:p>
        </w:tc>
      </w:tr>
      <w:tr w:rsidR="00622BE8" w:rsidRPr="00011D60" w14:paraId="6A388C02" w14:textId="77777777" w:rsidTr="006917C8">
        <w:trPr>
          <w:trHeight w:val="1269"/>
        </w:trPr>
        <w:tc>
          <w:tcPr>
            <w:tcW w:w="1687" w:type="dxa"/>
            <w:shd w:val="clear" w:color="auto" w:fill="auto"/>
            <w:noWrap/>
          </w:tcPr>
          <w:p w14:paraId="56B02548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15</w:t>
            </w:r>
          </w:p>
          <w:p w14:paraId="3E9331B1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16</w:t>
            </w:r>
          </w:p>
          <w:p w14:paraId="2FE63AC7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17</w:t>
            </w:r>
          </w:p>
          <w:p w14:paraId="2E69B837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18</w:t>
            </w:r>
          </w:p>
          <w:p w14:paraId="28CCDA3E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19</w:t>
            </w:r>
          </w:p>
          <w:p w14:paraId="55DD4235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73</w:t>
            </w:r>
          </w:p>
        </w:tc>
        <w:tc>
          <w:tcPr>
            <w:tcW w:w="5940" w:type="dxa"/>
            <w:shd w:val="clear" w:color="auto" w:fill="auto"/>
          </w:tcPr>
          <w:p w14:paraId="2441C23F" w14:textId="1D362399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ute hepatitis A</w:t>
            </w:r>
          </w:p>
          <w:p w14:paraId="09C5C04F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ute hepatitis B</w:t>
            </w:r>
          </w:p>
          <w:p w14:paraId="026F4CE0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 acute viral hepatitis</w:t>
            </w:r>
          </w:p>
          <w:p w14:paraId="02E4ED5E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ronic viral hepatitis</w:t>
            </w:r>
          </w:p>
          <w:p w14:paraId="2372E746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specified viral hepatitis</w:t>
            </w:r>
          </w:p>
          <w:p w14:paraId="0A1F34C8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ronic hepatitis, not elsewhere classified</w:t>
            </w:r>
          </w:p>
        </w:tc>
      </w:tr>
      <w:tr w:rsidR="00622BE8" w:rsidRPr="00011D60" w14:paraId="00E41196" w14:textId="77777777" w:rsidTr="006917C8">
        <w:trPr>
          <w:trHeight w:val="224"/>
        </w:trPr>
        <w:tc>
          <w:tcPr>
            <w:tcW w:w="7627" w:type="dxa"/>
            <w:gridSpan w:val="2"/>
            <w:shd w:val="clear" w:color="auto" w:fill="auto"/>
            <w:noWrap/>
          </w:tcPr>
          <w:p w14:paraId="16602124" w14:textId="751372FC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“</w:t>
            </w:r>
            <w:r w:rsidR="00957F11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Liver-</w:t>
            </w:r>
            <w:r w:rsidRPr="00011D6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lated: Non-Hepatitis” Classifications</w:t>
            </w:r>
          </w:p>
        </w:tc>
      </w:tr>
      <w:tr w:rsidR="00622BE8" w:rsidRPr="00011D60" w14:paraId="29B6AA84" w14:textId="77777777" w:rsidTr="006917C8">
        <w:trPr>
          <w:trHeight w:val="4211"/>
        </w:trPr>
        <w:tc>
          <w:tcPr>
            <w:tcW w:w="1687" w:type="dxa"/>
            <w:shd w:val="clear" w:color="auto" w:fill="auto"/>
            <w:noWrap/>
          </w:tcPr>
          <w:p w14:paraId="4883611D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67.0</w:t>
            </w:r>
          </w:p>
          <w:p w14:paraId="73316329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67.5</w:t>
            </w:r>
          </w:p>
          <w:p w14:paraId="48B60817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67.8</w:t>
            </w:r>
          </w:p>
          <w:p w14:paraId="0A613F4A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22</w:t>
            </w:r>
          </w:p>
          <w:p w14:paraId="4FC5A0B2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82.0</w:t>
            </w:r>
          </w:p>
          <w:p w14:paraId="6BB2A9F3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70</w:t>
            </w:r>
          </w:p>
          <w:p w14:paraId="402EAE96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71</w:t>
            </w:r>
          </w:p>
          <w:p w14:paraId="59EC8C21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72</w:t>
            </w:r>
          </w:p>
          <w:p w14:paraId="62C8AD72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74</w:t>
            </w:r>
          </w:p>
          <w:p w14:paraId="47B2D7FD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75</w:t>
            </w:r>
          </w:p>
          <w:p w14:paraId="3314DC21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76</w:t>
            </w:r>
          </w:p>
          <w:p w14:paraId="424DA1F3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77</w:t>
            </w:r>
          </w:p>
          <w:p w14:paraId="374AB774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16.0</w:t>
            </w:r>
          </w:p>
          <w:p w14:paraId="486C9E41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16.2</w:t>
            </w:r>
          </w:p>
          <w:p w14:paraId="09FFF789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17</w:t>
            </w:r>
          </w:p>
          <w:p w14:paraId="3BC80708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18</w:t>
            </w:r>
          </w:p>
          <w:p w14:paraId="03C28398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51</w:t>
            </w:r>
          </w:p>
          <w:p w14:paraId="583F0ED9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64</w:t>
            </w:r>
          </w:p>
          <w:p w14:paraId="06297041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20.5</w:t>
            </w:r>
          </w:p>
        </w:tc>
        <w:tc>
          <w:tcPr>
            <w:tcW w:w="5940" w:type="dxa"/>
            <w:shd w:val="clear" w:color="auto" w:fill="auto"/>
          </w:tcPr>
          <w:p w14:paraId="7EC423C8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Echinococcus </w:t>
            </w:r>
            <w:proofErr w:type="spellStart"/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granulosus</w:t>
            </w:r>
            <w:proofErr w:type="spellEnd"/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infection of liver</w:t>
            </w:r>
          </w:p>
          <w:p w14:paraId="459DBC5F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Echinococcus </w:t>
            </w:r>
            <w:proofErr w:type="spellStart"/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ultilocularis</w:t>
            </w:r>
            <w:proofErr w:type="spellEnd"/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infection of liver</w:t>
            </w:r>
          </w:p>
          <w:p w14:paraId="4F506725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Echinococcosis, unspecified, of liver</w:t>
            </w:r>
          </w:p>
          <w:p w14:paraId="5A91E017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alignant neoplasm of liver and intrahepatic bile ducts</w:t>
            </w:r>
          </w:p>
          <w:p w14:paraId="294EB08B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Budd-Chiari syndrome</w:t>
            </w:r>
          </w:p>
          <w:p w14:paraId="4AD78456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Alcoholic liver disease</w:t>
            </w:r>
          </w:p>
          <w:p w14:paraId="48FCA7CA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Toxic liver disease</w:t>
            </w:r>
          </w:p>
          <w:p w14:paraId="1FBDD457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Hepatic failure, not elsewhere classified</w:t>
            </w:r>
          </w:p>
          <w:p w14:paraId="5087CCEB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brosis and cirrhosis of the liver</w:t>
            </w:r>
          </w:p>
          <w:p w14:paraId="04CD3FDF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 inflammatory liver diseases</w:t>
            </w:r>
          </w:p>
          <w:p w14:paraId="51180216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ther diseases of liver</w:t>
            </w:r>
          </w:p>
          <w:p w14:paraId="2114E90D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iver disorders in diseases classified elsewhere</w:t>
            </w:r>
          </w:p>
          <w:p w14:paraId="3A3D5025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Hepatomegaly, not elsewhere classified</w:t>
            </w:r>
          </w:p>
          <w:p w14:paraId="5D386CAA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Hepatomegaly with splenomegaly, not elsewhere classified</w:t>
            </w:r>
          </w:p>
          <w:p w14:paraId="58AD8BB3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Unspecified jaundice</w:t>
            </w:r>
          </w:p>
          <w:p w14:paraId="14D538FB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Ascites</w:t>
            </w:r>
          </w:p>
          <w:p w14:paraId="52F7BEB0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Toxic effect of alcohol</w:t>
            </w:r>
          </w:p>
          <w:p w14:paraId="055B470C" w14:textId="77777777" w:rsidR="00622BE8" w:rsidRPr="00011D60" w:rsidRDefault="00622BE8" w:rsidP="006917C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Toxic effect of aflatoxin and other mycotoxin food contaminants</w:t>
            </w:r>
          </w:p>
          <w:p w14:paraId="19C15A6C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Contact with and (suspected) exposure to viral hepatitis</w:t>
            </w:r>
          </w:p>
        </w:tc>
      </w:tr>
      <w:tr w:rsidR="00622BE8" w:rsidRPr="00011D60" w14:paraId="24AD7E29" w14:textId="77777777" w:rsidTr="006917C8">
        <w:trPr>
          <w:trHeight w:val="260"/>
        </w:trPr>
        <w:tc>
          <w:tcPr>
            <w:tcW w:w="1687" w:type="dxa"/>
            <w:shd w:val="clear" w:color="auto" w:fill="auto"/>
            <w:noWrap/>
          </w:tcPr>
          <w:p w14:paraId="5FB85627" w14:textId="77777777" w:rsidR="00622BE8" w:rsidRPr="00011D60" w:rsidRDefault="00622BE8" w:rsidP="006917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940" w:type="dxa"/>
            <w:shd w:val="clear" w:color="auto" w:fill="auto"/>
            <w:vAlign w:val="bottom"/>
          </w:tcPr>
          <w:p w14:paraId="3DCE0BF5" w14:textId="77777777" w:rsidR="00622BE8" w:rsidRPr="00011D60" w:rsidRDefault="00622BE8" w:rsidP="006917C8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011D60">
              <w:rPr>
                <w:rFonts w:ascii="Times New Roman" w:hAnsi="Times New Roman" w:cs="Times New Roman"/>
                <w:color w:val="000000"/>
                <w:sz w:val="18"/>
                <w:szCs w:val="20"/>
                <w:lang w:val="en"/>
              </w:rPr>
              <w:t>Source: www.icd10data.com</w:t>
            </w:r>
          </w:p>
        </w:tc>
      </w:tr>
    </w:tbl>
    <w:p w14:paraId="132B94DB" w14:textId="77777777" w:rsidR="00622BE8" w:rsidRPr="003965CB" w:rsidRDefault="00622BE8" w:rsidP="008D6E2C">
      <w:pPr>
        <w:rPr>
          <w:rFonts w:ascii="Times New Roman" w:hAnsi="Times New Roman" w:cs="Times New Roman"/>
          <w:lang w:val="en"/>
        </w:rPr>
      </w:pPr>
    </w:p>
    <w:sectPr w:rsidR="00622BE8" w:rsidRPr="003965CB" w:rsidSect="002A166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5ABAC" w14:textId="77777777" w:rsidR="002D7C26" w:rsidRDefault="002D7C26" w:rsidP="00F43ACE">
      <w:pPr>
        <w:spacing w:after="0" w:line="240" w:lineRule="auto"/>
      </w:pPr>
      <w:r>
        <w:separator/>
      </w:r>
    </w:p>
  </w:endnote>
  <w:endnote w:type="continuationSeparator" w:id="0">
    <w:p w14:paraId="13F8935E" w14:textId="77777777" w:rsidR="002D7C26" w:rsidRDefault="002D7C26" w:rsidP="00F43A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345523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CC821F" w14:textId="516C1A21" w:rsidR="00126673" w:rsidRDefault="001266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F108B" w14:textId="77777777" w:rsidR="00126673" w:rsidRDefault="00126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BA19A3" w14:textId="77777777" w:rsidR="002D7C26" w:rsidRDefault="002D7C26" w:rsidP="00F43ACE">
      <w:pPr>
        <w:spacing w:after="0" w:line="240" w:lineRule="auto"/>
      </w:pPr>
      <w:r>
        <w:separator/>
      </w:r>
    </w:p>
  </w:footnote>
  <w:footnote w:type="continuationSeparator" w:id="0">
    <w:p w14:paraId="2A43B2F4" w14:textId="77777777" w:rsidR="002D7C26" w:rsidRDefault="002D7C26" w:rsidP="00F43A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77D62"/>
    <w:multiLevelType w:val="hybridMultilevel"/>
    <w:tmpl w:val="F13C1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06A93"/>
    <w:multiLevelType w:val="hybridMultilevel"/>
    <w:tmpl w:val="E6AE5FF8"/>
    <w:lvl w:ilvl="0" w:tplc="8200D52E">
      <w:start w:val="6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83AEC"/>
    <w:multiLevelType w:val="hybridMultilevel"/>
    <w:tmpl w:val="F42A75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E03EB"/>
    <w:multiLevelType w:val="hybridMultilevel"/>
    <w:tmpl w:val="22488286"/>
    <w:lvl w:ilvl="0" w:tplc="A6660BD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B0255"/>
    <w:multiLevelType w:val="hybridMultilevel"/>
    <w:tmpl w:val="AFE801E6"/>
    <w:lvl w:ilvl="0" w:tplc="2A661194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C3345"/>
    <w:multiLevelType w:val="hybridMultilevel"/>
    <w:tmpl w:val="D982C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A1DEF"/>
    <w:multiLevelType w:val="hybridMultilevel"/>
    <w:tmpl w:val="CDA84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813F19"/>
    <w:multiLevelType w:val="hybridMultilevel"/>
    <w:tmpl w:val="B4047AA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5171AED"/>
    <w:multiLevelType w:val="hybridMultilevel"/>
    <w:tmpl w:val="AD38AD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91D01"/>
    <w:multiLevelType w:val="hybridMultilevel"/>
    <w:tmpl w:val="32F40316"/>
    <w:lvl w:ilvl="0" w:tplc="F44ED3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E83FA1"/>
    <w:multiLevelType w:val="hybridMultilevel"/>
    <w:tmpl w:val="A4E43178"/>
    <w:lvl w:ilvl="0" w:tplc="1552336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A5084"/>
    <w:multiLevelType w:val="hybridMultilevel"/>
    <w:tmpl w:val="DF181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63B60"/>
    <w:multiLevelType w:val="hybridMultilevel"/>
    <w:tmpl w:val="44C6CDC8"/>
    <w:lvl w:ilvl="0" w:tplc="438CCB9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169A0"/>
    <w:multiLevelType w:val="hybridMultilevel"/>
    <w:tmpl w:val="8FCE70D0"/>
    <w:lvl w:ilvl="0" w:tplc="CAF0147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33A1A"/>
    <w:multiLevelType w:val="hybridMultilevel"/>
    <w:tmpl w:val="20AA5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09574E"/>
    <w:multiLevelType w:val="hybridMultilevel"/>
    <w:tmpl w:val="4BB6E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9E5264"/>
    <w:multiLevelType w:val="hybridMultilevel"/>
    <w:tmpl w:val="F398956C"/>
    <w:lvl w:ilvl="0" w:tplc="58CCFEA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E66270"/>
    <w:multiLevelType w:val="hybridMultilevel"/>
    <w:tmpl w:val="593E1A6A"/>
    <w:lvl w:ilvl="0" w:tplc="AACCCD5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DC5BE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7609A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180DC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7F838F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809B9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52EE4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5B60F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D0EFE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5602D"/>
    <w:multiLevelType w:val="hybridMultilevel"/>
    <w:tmpl w:val="D982C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C249DB"/>
    <w:multiLevelType w:val="hybridMultilevel"/>
    <w:tmpl w:val="8702E0A2"/>
    <w:lvl w:ilvl="0" w:tplc="625256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83735"/>
    <w:multiLevelType w:val="hybridMultilevel"/>
    <w:tmpl w:val="4B625008"/>
    <w:lvl w:ilvl="0" w:tplc="CAC0A1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1954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E323EEB"/>
    <w:multiLevelType w:val="hybridMultilevel"/>
    <w:tmpl w:val="364EA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A1254"/>
    <w:multiLevelType w:val="hybridMultilevel"/>
    <w:tmpl w:val="E17CE90C"/>
    <w:lvl w:ilvl="0" w:tplc="B4EA26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F426F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79493E17"/>
    <w:multiLevelType w:val="hybridMultilevel"/>
    <w:tmpl w:val="4BA45C54"/>
    <w:lvl w:ilvl="0" w:tplc="3398D72C">
      <w:start w:val="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4D5996"/>
    <w:multiLevelType w:val="hybridMultilevel"/>
    <w:tmpl w:val="74EA9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C172D"/>
    <w:multiLevelType w:val="hybridMultilevel"/>
    <w:tmpl w:val="2C32EB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101D73"/>
    <w:multiLevelType w:val="hybridMultilevel"/>
    <w:tmpl w:val="D8B63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846A01"/>
    <w:multiLevelType w:val="hybridMultilevel"/>
    <w:tmpl w:val="6B260E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9"/>
  </w:num>
  <w:num w:numId="3">
    <w:abstractNumId w:val="17"/>
  </w:num>
  <w:num w:numId="4">
    <w:abstractNumId w:val="27"/>
  </w:num>
  <w:num w:numId="5">
    <w:abstractNumId w:val="2"/>
  </w:num>
  <w:num w:numId="6">
    <w:abstractNumId w:val="8"/>
  </w:num>
  <w:num w:numId="7">
    <w:abstractNumId w:val="24"/>
  </w:num>
  <w:num w:numId="8">
    <w:abstractNumId w:val="20"/>
  </w:num>
  <w:num w:numId="9">
    <w:abstractNumId w:val="11"/>
  </w:num>
  <w:num w:numId="10">
    <w:abstractNumId w:val="6"/>
  </w:num>
  <w:num w:numId="11">
    <w:abstractNumId w:val="26"/>
  </w:num>
  <w:num w:numId="12">
    <w:abstractNumId w:val="10"/>
  </w:num>
  <w:num w:numId="13">
    <w:abstractNumId w:val="28"/>
  </w:num>
  <w:num w:numId="14">
    <w:abstractNumId w:val="15"/>
  </w:num>
  <w:num w:numId="15">
    <w:abstractNumId w:val="12"/>
  </w:num>
  <w:num w:numId="16">
    <w:abstractNumId w:val="16"/>
  </w:num>
  <w:num w:numId="17">
    <w:abstractNumId w:val="3"/>
  </w:num>
  <w:num w:numId="18">
    <w:abstractNumId w:val="18"/>
  </w:num>
  <w:num w:numId="19">
    <w:abstractNumId w:val="9"/>
  </w:num>
  <w:num w:numId="20">
    <w:abstractNumId w:val="5"/>
  </w:num>
  <w:num w:numId="21">
    <w:abstractNumId w:val="1"/>
  </w:num>
  <w:num w:numId="22">
    <w:abstractNumId w:val="22"/>
  </w:num>
  <w:num w:numId="23">
    <w:abstractNumId w:val="14"/>
  </w:num>
  <w:num w:numId="24">
    <w:abstractNumId w:val="13"/>
  </w:num>
  <w:num w:numId="25">
    <w:abstractNumId w:val="19"/>
  </w:num>
  <w:num w:numId="26">
    <w:abstractNumId w:val="23"/>
  </w:num>
  <w:num w:numId="27">
    <w:abstractNumId w:val="0"/>
  </w:num>
  <w:num w:numId="28">
    <w:abstractNumId w:val="4"/>
  </w:num>
  <w:num w:numId="29">
    <w:abstractNumId w:val="25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tjAyMDQ2MjUyMDdW0lEKTi0uzszPAykwrAUAhYa/L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style face=&quot;bold&quot;&gt;Literature Cited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24F71"/>
    <w:rsid w:val="000005C9"/>
    <w:rsid w:val="00001F44"/>
    <w:rsid w:val="00004F41"/>
    <w:rsid w:val="000068B8"/>
    <w:rsid w:val="0000743F"/>
    <w:rsid w:val="00007B49"/>
    <w:rsid w:val="00011D60"/>
    <w:rsid w:val="000143A2"/>
    <w:rsid w:val="0001483B"/>
    <w:rsid w:val="00020B16"/>
    <w:rsid w:val="00020F2D"/>
    <w:rsid w:val="00022372"/>
    <w:rsid w:val="00023646"/>
    <w:rsid w:val="00023E02"/>
    <w:rsid w:val="000246B5"/>
    <w:rsid w:val="00027AD1"/>
    <w:rsid w:val="000325D9"/>
    <w:rsid w:val="00033521"/>
    <w:rsid w:val="00035A24"/>
    <w:rsid w:val="00036098"/>
    <w:rsid w:val="00040AD6"/>
    <w:rsid w:val="00040C80"/>
    <w:rsid w:val="000426E4"/>
    <w:rsid w:val="00043447"/>
    <w:rsid w:val="000449A7"/>
    <w:rsid w:val="00047678"/>
    <w:rsid w:val="000530ED"/>
    <w:rsid w:val="000570D5"/>
    <w:rsid w:val="00060AFD"/>
    <w:rsid w:val="00060CFA"/>
    <w:rsid w:val="000611C1"/>
    <w:rsid w:val="00061AC8"/>
    <w:rsid w:val="00061DFD"/>
    <w:rsid w:val="000666F4"/>
    <w:rsid w:val="0006709D"/>
    <w:rsid w:val="00070F18"/>
    <w:rsid w:val="000773C3"/>
    <w:rsid w:val="000800B0"/>
    <w:rsid w:val="0008115D"/>
    <w:rsid w:val="00082663"/>
    <w:rsid w:val="00082741"/>
    <w:rsid w:val="000832B0"/>
    <w:rsid w:val="00084EB9"/>
    <w:rsid w:val="00092A71"/>
    <w:rsid w:val="0009448A"/>
    <w:rsid w:val="00096973"/>
    <w:rsid w:val="000978B5"/>
    <w:rsid w:val="000A0646"/>
    <w:rsid w:val="000A25BA"/>
    <w:rsid w:val="000A6C55"/>
    <w:rsid w:val="000A7244"/>
    <w:rsid w:val="000B14CE"/>
    <w:rsid w:val="000B2288"/>
    <w:rsid w:val="000B56A7"/>
    <w:rsid w:val="000C0228"/>
    <w:rsid w:val="000C037A"/>
    <w:rsid w:val="000C11FA"/>
    <w:rsid w:val="000C2C5D"/>
    <w:rsid w:val="000C3AFA"/>
    <w:rsid w:val="000C4489"/>
    <w:rsid w:val="000C615E"/>
    <w:rsid w:val="000C7082"/>
    <w:rsid w:val="000C7F93"/>
    <w:rsid w:val="000D148F"/>
    <w:rsid w:val="000D1952"/>
    <w:rsid w:val="000D2A5E"/>
    <w:rsid w:val="000D4408"/>
    <w:rsid w:val="000D4982"/>
    <w:rsid w:val="000D59FF"/>
    <w:rsid w:val="000D5B6B"/>
    <w:rsid w:val="000E35D4"/>
    <w:rsid w:val="000E6983"/>
    <w:rsid w:val="000E753E"/>
    <w:rsid w:val="000F0445"/>
    <w:rsid w:val="000F1C74"/>
    <w:rsid w:val="000F25CD"/>
    <w:rsid w:val="000F37EA"/>
    <w:rsid w:val="0010005F"/>
    <w:rsid w:val="00100B21"/>
    <w:rsid w:val="00101C61"/>
    <w:rsid w:val="00105F77"/>
    <w:rsid w:val="0011089D"/>
    <w:rsid w:val="00117D14"/>
    <w:rsid w:val="00121CA6"/>
    <w:rsid w:val="0012253A"/>
    <w:rsid w:val="00122B23"/>
    <w:rsid w:val="00124F71"/>
    <w:rsid w:val="00126673"/>
    <w:rsid w:val="00127374"/>
    <w:rsid w:val="001317C5"/>
    <w:rsid w:val="001321F0"/>
    <w:rsid w:val="00144CF2"/>
    <w:rsid w:val="00146844"/>
    <w:rsid w:val="00146895"/>
    <w:rsid w:val="001479D3"/>
    <w:rsid w:val="00150AF3"/>
    <w:rsid w:val="00154282"/>
    <w:rsid w:val="00155A44"/>
    <w:rsid w:val="0015624C"/>
    <w:rsid w:val="0015743F"/>
    <w:rsid w:val="00161F45"/>
    <w:rsid w:val="00165813"/>
    <w:rsid w:val="00165F92"/>
    <w:rsid w:val="001711CA"/>
    <w:rsid w:val="0017239D"/>
    <w:rsid w:val="00172CA3"/>
    <w:rsid w:val="00175756"/>
    <w:rsid w:val="00187253"/>
    <w:rsid w:val="00187345"/>
    <w:rsid w:val="00190242"/>
    <w:rsid w:val="00196B81"/>
    <w:rsid w:val="00197DDA"/>
    <w:rsid w:val="001A107E"/>
    <w:rsid w:val="001A1DA4"/>
    <w:rsid w:val="001A20FC"/>
    <w:rsid w:val="001A54F6"/>
    <w:rsid w:val="001A5668"/>
    <w:rsid w:val="001A7FAC"/>
    <w:rsid w:val="001B1A53"/>
    <w:rsid w:val="001B50FF"/>
    <w:rsid w:val="001B596C"/>
    <w:rsid w:val="001B61DA"/>
    <w:rsid w:val="001C231B"/>
    <w:rsid w:val="001C4A42"/>
    <w:rsid w:val="001C5854"/>
    <w:rsid w:val="001C7C59"/>
    <w:rsid w:val="001D4F3C"/>
    <w:rsid w:val="001D58FF"/>
    <w:rsid w:val="001E0E05"/>
    <w:rsid w:val="001E0EF0"/>
    <w:rsid w:val="001E3F59"/>
    <w:rsid w:val="001E44B0"/>
    <w:rsid w:val="001F2EA3"/>
    <w:rsid w:val="001F36C1"/>
    <w:rsid w:val="001F3D51"/>
    <w:rsid w:val="001F6EF0"/>
    <w:rsid w:val="001F77B6"/>
    <w:rsid w:val="00200988"/>
    <w:rsid w:val="002012C0"/>
    <w:rsid w:val="00201710"/>
    <w:rsid w:val="002019ED"/>
    <w:rsid w:val="002034B6"/>
    <w:rsid w:val="0020692A"/>
    <w:rsid w:val="002111AE"/>
    <w:rsid w:val="002135F7"/>
    <w:rsid w:val="00213C80"/>
    <w:rsid w:val="00215D3D"/>
    <w:rsid w:val="0021746E"/>
    <w:rsid w:val="00217E6C"/>
    <w:rsid w:val="002202FC"/>
    <w:rsid w:val="00221084"/>
    <w:rsid w:val="00224138"/>
    <w:rsid w:val="00225BE9"/>
    <w:rsid w:val="00225D94"/>
    <w:rsid w:val="00226EC5"/>
    <w:rsid w:val="00236E0C"/>
    <w:rsid w:val="00242ABE"/>
    <w:rsid w:val="00245820"/>
    <w:rsid w:val="00245F1F"/>
    <w:rsid w:val="002514DD"/>
    <w:rsid w:val="002536BE"/>
    <w:rsid w:val="002536CC"/>
    <w:rsid w:val="00253E09"/>
    <w:rsid w:val="00255581"/>
    <w:rsid w:val="00255B91"/>
    <w:rsid w:val="00257640"/>
    <w:rsid w:val="00260780"/>
    <w:rsid w:val="00260CDA"/>
    <w:rsid w:val="0026415A"/>
    <w:rsid w:val="00265B97"/>
    <w:rsid w:val="00270E32"/>
    <w:rsid w:val="00271C24"/>
    <w:rsid w:val="00272DDA"/>
    <w:rsid w:val="00274DD8"/>
    <w:rsid w:val="00276954"/>
    <w:rsid w:val="00277A3D"/>
    <w:rsid w:val="00286C81"/>
    <w:rsid w:val="0028740B"/>
    <w:rsid w:val="00290112"/>
    <w:rsid w:val="00290765"/>
    <w:rsid w:val="0029284B"/>
    <w:rsid w:val="002947B1"/>
    <w:rsid w:val="00296148"/>
    <w:rsid w:val="002A0576"/>
    <w:rsid w:val="002A0886"/>
    <w:rsid w:val="002A0E87"/>
    <w:rsid w:val="002A166B"/>
    <w:rsid w:val="002A2F28"/>
    <w:rsid w:val="002A405A"/>
    <w:rsid w:val="002A4F72"/>
    <w:rsid w:val="002B30A3"/>
    <w:rsid w:val="002B43D2"/>
    <w:rsid w:val="002B499C"/>
    <w:rsid w:val="002B53E2"/>
    <w:rsid w:val="002B66E2"/>
    <w:rsid w:val="002C090F"/>
    <w:rsid w:val="002C3FB7"/>
    <w:rsid w:val="002C532D"/>
    <w:rsid w:val="002C714A"/>
    <w:rsid w:val="002D05FF"/>
    <w:rsid w:val="002D2003"/>
    <w:rsid w:val="002D4AD8"/>
    <w:rsid w:val="002D56F1"/>
    <w:rsid w:val="002D640C"/>
    <w:rsid w:val="002D7C26"/>
    <w:rsid w:val="002D7D01"/>
    <w:rsid w:val="002E33FC"/>
    <w:rsid w:val="002E4FA1"/>
    <w:rsid w:val="002E6917"/>
    <w:rsid w:val="002F2DCA"/>
    <w:rsid w:val="002F30F3"/>
    <w:rsid w:val="002F5D73"/>
    <w:rsid w:val="002F6169"/>
    <w:rsid w:val="00300A80"/>
    <w:rsid w:val="003013D2"/>
    <w:rsid w:val="00302975"/>
    <w:rsid w:val="00303C6C"/>
    <w:rsid w:val="003051F8"/>
    <w:rsid w:val="00306A54"/>
    <w:rsid w:val="00307C0A"/>
    <w:rsid w:val="00312C1C"/>
    <w:rsid w:val="00313DBE"/>
    <w:rsid w:val="00315A40"/>
    <w:rsid w:val="00315CA1"/>
    <w:rsid w:val="003235DA"/>
    <w:rsid w:val="00323749"/>
    <w:rsid w:val="003279B1"/>
    <w:rsid w:val="00333A5C"/>
    <w:rsid w:val="003342E0"/>
    <w:rsid w:val="00335241"/>
    <w:rsid w:val="00337D4D"/>
    <w:rsid w:val="0034091D"/>
    <w:rsid w:val="00344394"/>
    <w:rsid w:val="003459EE"/>
    <w:rsid w:val="0034741B"/>
    <w:rsid w:val="00351F83"/>
    <w:rsid w:val="00353D45"/>
    <w:rsid w:val="00354661"/>
    <w:rsid w:val="00355D0C"/>
    <w:rsid w:val="00360024"/>
    <w:rsid w:val="0036059F"/>
    <w:rsid w:val="00361E1E"/>
    <w:rsid w:val="0036201D"/>
    <w:rsid w:val="00365329"/>
    <w:rsid w:val="003661B9"/>
    <w:rsid w:val="003669B7"/>
    <w:rsid w:val="00367AB0"/>
    <w:rsid w:val="00370683"/>
    <w:rsid w:val="003728BE"/>
    <w:rsid w:val="003750DB"/>
    <w:rsid w:val="00375AF0"/>
    <w:rsid w:val="00380B4E"/>
    <w:rsid w:val="00383015"/>
    <w:rsid w:val="0038375C"/>
    <w:rsid w:val="00383B6D"/>
    <w:rsid w:val="00384180"/>
    <w:rsid w:val="00387C73"/>
    <w:rsid w:val="00391459"/>
    <w:rsid w:val="00392DBC"/>
    <w:rsid w:val="00395FA7"/>
    <w:rsid w:val="003965CB"/>
    <w:rsid w:val="00396A06"/>
    <w:rsid w:val="00396F99"/>
    <w:rsid w:val="00397497"/>
    <w:rsid w:val="003A0224"/>
    <w:rsid w:val="003A133C"/>
    <w:rsid w:val="003A3716"/>
    <w:rsid w:val="003A5CFE"/>
    <w:rsid w:val="003B179D"/>
    <w:rsid w:val="003C27FB"/>
    <w:rsid w:val="003C54B4"/>
    <w:rsid w:val="003C6AFE"/>
    <w:rsid w:val="003C74FD"/>
    <w:rsid w:val="003D1885"/>
    <w:rsid w:val="003D33A6"/>
    <w:rsid w:val="003D34FF"/>
    <w:rsid w:val="003D77B7"/>
    <w:rsid w:val="003D79A9"/>
    <w:rsid w:val="003E031B"/>
    <w:rsid w:val="003E2DF3"/>
    <w:rsid w:val="003E3B58"/>
    <w:rsid w:val="003E4802"/>
    <w:rsid w:val="003F02A2"/>
    <w:rsid w:val="003F0D6D"/>
    <w:rsid w:val="003F0E07"/>
    <w:rsid w:val="003F6827"/>
    <w:rsid w:val="00401FD7"/>
    <w:rsid w:val="00402AB5"/>
    <w:rsid w:val="00402B0A"/>
    <w:rsid w:val="00411076"/>
    <w:rsid w:val="00413715"/>
    <w:rsid w:val="00417CCD"/>
    <w:rsid w:val="004209B1"/>
    <w:rsid w:val="00420D53"/>
    <w:rsid w:val="00422E43"/>
    <w:rsid w:val="00430CED"/>
    <w:rsid w:val="004332DA"/>
    <w:rsid w:val="00433DC2"/>
    <w:rsid w:val="00435261"/>
    <w:rsid w:val="0043621F"/>
    <w:rsid w:val="004362BB"/>
    <w:rsid w:val="004374D0"/>
    <w:rsid w:val="00437591"/>
    <w:rsid w:val="004417C3"/>
    <w:rsid w:val="00444204"/>
    <w:rsid w:val="00446487"/>
    <w:rsid w:val="00446E9F"/>
    <w:rsid w:val="00452762"/>
    <w:rsid w:val="00454C68"/>
    <w:rsid w:val="00460AB8"/>
    <w:rsid w:val="004619CF"/>
    <w:rsid w:val="00463465"/>
    <w:rsid w:val="004678E0"/>
    <w:rsid w:val="00470845"/>
    <w:rsid w:val="0047141D"/>
    <w:rsid w:val="004732C5"/>
    <w:rsid w:val="004747D1"/>
    <w:rsid w:val="00477236"/>
    <w:rsid w:val="004833D8"/>
    <w:rsid w:val="00484077"/>
    <w:rsid w:val="00485B93"/>
    <w:rsid w:val="00486C7B"/>
    <w:rsid w:val="0048707A"/>
    <w:rsid w:val="00491064"/>
    <w:rsid w:val="00491AEC"/>
    <w:rsid w:val="00493260"/>
    <w:rsid w:val="004974D4"/>
    <w:rsid w:val="004A19DD"/>
    <w:rsid w:val="004A1B26"/>
    <w:rsid w:val="004A205C"/>
    <w:rsid w:val="004A25D2"/>
    <w:rsid w:val="004B2541"/>
    <w:rsid w:val="004B4A2E"/>
    <w:rsid w:val="004C28EF"/>
    <w:rsid w:val="004C68C6"/>
    <w:rsid w:val="004C6B31"/>
    <w:rsid w:val="004D27CE"/>
    <w:rsid w:val="004D375C"/>
    <w:rsid w:val="004D37E5"/>
    <w:rsid w:val="004D3DDE"/>
    <w:rsid w:val="004D5731"/>
    <w:rsid w:val="004D6AC7"/>
    <w:rsid w:val="004D7F74"/>
    <w:rsid w:val="004E004D"/>
    <w:rsid w:val="004E26BD"/>
    <w:rsid w:val="004E56BE"/>
    <w:rsid w:val="004F1879"/>
    <w:rsid w:val="004F22DE"/>
    <w:rsid w:val="004F3901"/>
    <w:rsid w:val="004F7B5C"/>
    <w:rsid w:val="004F7CF9"/>
    <w:rsid w:val="005003EB"/>
    <w:rsid w:val="00501838"/>
    <w:rsid w:val="00502473"/>
    <w:rsid w:val="00507060"/>
    <w:rsid w:val="005079C5"/>
    <w:rsid w:val="00515487"/>
    <w:rsid w:val="00520D74"/>
    <w:rsid w:val="00522513"/>
    <w:rsid w:val="00530F7B"/>
    <w:rsid w:val="00531119"/>
    <w:rsid w:val="00532769"/>
    <w:rsid w:val="005338B5"/>
    <w:rsid w:val="00534406"/>
    <w:rsid w:val="005365B4"/>
    <w:rsid w:val="00537378"/>
    <w:rsid w:val="00542D42"/>
    <w:rsid w:val="00547896"/>
    <w:rsid w:val="00547AA6"/>
    <w:rsid w:val="00547D1C"/>
    <w:rsid w:val="00552489"/>
    <w:rsid w:val="005564A9"/>
    <w:rsid w:val="00560C9B"/>
    <w:rsid w:val="005655BD"/>
    <w:rsid w:val="005713C2"/>
    <w:rsid w:val="00572881"/>
    <w:rsid w:val="00575F4E"/>
    <w:rsid w:val="00576A07"/>
    <w:rsid w:val="0057775C"/>
    <w:rsid w:val="00580ABE"/>
    <w:rsid w:val="0058229A"/>
    <w:rsid w:val="00583BD8"/>
    <w:rsid w:val="005848BB"/>
    <w:rsid w:val="00585F4E"/>
    <w:rsid w:val="00586E1D"/>
    <w:rsid w:val="00590B2D"/>
    <w:rsid w:val="0059248F"/>
    <w:rsid w:val="00593560"/>
    <w:rsid w:val="00595999"/>
    <w:rsid w:val="005A282C"/>
    <w:rsid w:val="005A440B"/>
    <w:rsid w:val="005A6304"/>
    <w:rsid w:val="005B1452"/>
    <w:rsid w:val="005B2ED2"/>
    <w:rsid w:val="005B592E"/>
    <w:rsid w:val="005C0800"/>
    <w:rsid w:val="005C3216"/>
    <w:rsid w:val="005C3D60"/>
    <w:rsid w:val="005C4E9E"/>
    <w:rsid w:val="005D1466"/>
    <w:rsid w:val="005D16F1"/>
    <w:rsid w:val="005D3BAF"/>
    <w:rsid w:val="005D5476"/>
    <w:rsid w:val="005E008C"/>
    <w:rsid w:val="005E20E3"/>
    <w:rsid w:val="005E2C57"/>
    <w:rsid w:val="005E590A"/>
    <w:rsid w:val="005F075E"/>
    <w:rsid w:val="005F2D15"/>
    <w:rsid w:val="005F3808"/>
    <w:rsid w:val="005F3889"/>
    <w:rsid w:val="005F3F1A"/>
    <w:rsid w:val="006025D6"/>
    <w:rsid w:val="00611497"/>
    <w:rsid w:val="00612231"/>
    <w:rsid w:val="0061275D"/>
    <w:rsid w:val="00613AA3"/>
    <w:rsid w:val="00615FAF"/>
    <w:rsid w:val="00616BDA"/>
    <w:rsid w:val="00617DAB"/>
    <w:rsid w:val="006200A3"/>
    <w:rsid w:val="00621006"/>
    <w:rsid w:val="00622BE8"/>
    <w:rsid w:val="00623751"/>
    <w:rsid w:val="0062435F"/>
    <w:rsid w:val="006245B0"/>
    <w:rsid w:val="00625FBD"/>
    <w:rsid w:val="00626BDE"/>
    <w:rsid w:val="00627B96"/>
    <w:rsid w:val="00631C12"/>
    <w:rsid w:val="006336BC"/>
    <w:rsid w:val="0063373E"/>
    <w:rsid w:val="00634017"/>
    <w:rsid w:val="006344E0"/>
    <w:rsid w:val="00634A56"/>
    <w:rsid w:val="00635501"/>
    <w:rsid w:val="00635C85"/>
    <w:rsid w:val="0063625B"/>
    <w:rsid w:val="00637255"/>
    <w:rsid w:val="0064631F"/>
    <w:rsid w:val="006514BA"/>
    <w:rsid w:val="00653AA1"/>
    <w:rsid w:val="0065580E"/>
    <w:rsid w:val="00656FBC"/>
    <w:rsid w:val="00665511"/>
    <w:rsid w:val="006754A5"/>
    <w:rsid w:val="006759F4"/>
    <w:rsid w:val="0068062D"/>
    <w:rsid w:val="0068291E"/>
    <w:rsid w:val="0068401D"/>
    <w:rsid w:val="00687113"/>
    <w:rsid w:val="006901F6"/>
    <w:rsid w:val="0069075E"/>
    <w:rsid w:val="00690C19"/>
    <w:rsid w:val="006917C8"/>
    <w:rsid w:val="00692328"/>
    <w:rsid w:val="00696D3E"/>
    <w:rsid w:val="00697283"/>
    <w:rsid w:val="00697719"/>
    <w:rsid w:val="00697AF4"/>
    <w:rsid w:val="006A025D"/>
    <w:rsid w:val="006A2EC0"/>
    <w:rsid w:val="006A424E"/>
    <w:rsid w:val="006A492A"/>
    <w:rsid w:val="006B051D"/>
    <w:rsid w:val="006B10A6"/>
    <w:rsid w:val="006B4A1B"/>
    <w:rsid w:val="006B7C29"/>
    <w:rsid w:val="006C058E"/>
    <w:rsid w:val="006C20B7"/>
    <w:rsid w:val="006C3715"/>
    <w:rsid w:val="006C7BE5"/>
    <w:rsid w:val="006D2BF1"/>
    <w:rsid w:val="006D399B"/>
    <w:rsid w:val="006D7274"/>
    <w:rsid w:val="006E105A"/>
    <w:rsid w:val="006E12AE"/>
    <w:rsid w:val="006E1F9E"/>
    <w:rsid w:val="006E55AB"/>
    <w:rsid w:val="006E6825"/>
    <w:rsid w:val="006E6D32"/>
    <w:rsid w:val="006E6EC9"/>
    <w:rsid w:val="006E71CA"/>
    <w:rsid w:val="006F26CB"/>
    <w:rsid w:val="006F28CC"/>
    <w:rsid w:val="006F47F2"/>
    <w:rsid w:val="006F4D94"/>
    <w:rsid w:val="006F4DCF"/>
    <w:rsid w:val="006F52A2"/>
    <w:rsid w:val="007057A2"/>
    <w:rsid w:val="00706EB8"/>
    <w:rsid w:val="0070751C"/>
    <w:rsid w:val="00714AD6"/>
    <w:rsid w:val="0072176F"/>
    <w:rsid w:val="00730019"/>
    <w:rsid w:val="00731913"/>
    <w:rsid w:val="00732E23"/>
    <w:rsid w:val="00732F48"/>
    <w:rsid w:val="00733385"/>
    <w:rsid w:val="00734AB7"/>
    <w:rsid w:val="00734E37"/>
    <w:rsid w:val="00735512"/>
    <w:rsid w:val="00735773"/>
    <w:rsid w:val="007369BE"/>
    <w:rsid w:val="00736A7B"/>
    <w:rsid w:val="00736EEF"/>
    <w:rsid w:val="0074053A"/>
    <w:rsid w:val="00743C45"/>
    <w:rsid w:val="00744079"/>
    <w:rsid w:val="00744EF2"/>
    <w:rsid w:val="007468A0"/>
    <w:rsid w:val="00747E18"/>
    <w:rsid w:val="00754121"/>
    <w:rsid w:val="007541B2"/>
    <w:rsid w:val="007578DB"/>
    <w:rsid w:val="00757FB7"/>
    <w:rsid w:val="007620D4"/>
    <w:rsid w:val="0076763C"/>
    <w:rsid w:val="00772AC1"/>
    <w:rsid w:val="00772B0D"/>
    <w:rsid w:val="00774DC8"/>
    <w:rsid w:val="007815D7"/>
    <w:rsid w:val="00784830"/>
    <w:rsid w:val="00790851"/>
    <w:rsid w:val="0079139C"/>
    <w:rsid w:val="007915FE"/>
    <w:rsid w:val="00793537"/>
    <w:rsid w:val="007936B4"/>
    <w:rsid w:val="00794918"/>
    <w:rsid w:val="007A0357"/>
    <w:rsid w:val="007A096D"/>
    <w:rsid w:val="007A3FC4"/>
    <w:rsid w:val="007A77E6"/>
    <w:rsid w:val="007B0EF2"/>
    <w:rsid w:val="007B3A27"/>
    <w:rsid w:val="007B3E4B"/>
    <w:rsid w:val="007B6FB9"/>
    <w:rsid w:val="007C0512"/>
    <w:rsid w:val="007C3AD4"/>
    <w:rsid w:val="007C43A0"/>
    <w:rsid w:val="007C4FDD"/>
    <w:rsid w:val="007C5903"/>
    <w:rsid w:val="007C6F0A"/>
    <w:rsid w:val="007D4B9A"/>
    <w:rsid w:val="007D5167"/>
    <w:rsid w:val="007E000E"/>
    <w:rsid w:val="007F038B"/>
    <w:rsid w:val="007F0FC5"/>
    <w:rsid w:val="007F3000"/>
    <w:rsid w:val="007F3D7E"/>
    <w:rsid w:val="00801EFB"/>
    <w:rsid w:val="00805177"/>
    <w:rsid w:val="00805676"/>
    <w:rsid w:val="00815053"/>
    <w:rsid w:val="0081626A"/>
    <w:rsid w:val="00816DC6"/>
    <w:rsid w:val="00820781"/>
    <w:rsid w:val="008208EF"/>
    <w:rsid w:val="00821073"/>
    <w:rsid w:val="008234FF"/>
    <w:rsid w:val="008238D8"/>
    <w:rsid w:val="00824C06"/>
    <w:rsid w:val="00831759"/>
    <w:rsid w:val="00831A31"/>
    <w:rsid w:val="00832F47"/>
    <w:rsid w:val="00835082"/>
    <w:rsid w:val="00837C3B"/>
    <w:rsid w:val="008408AD"/>
    <w:rsid w:val="00843931"/>
    <w:rsid w:val="00846456"/>
    <w:rsid w:val="0084661A"/>
    <w:rsid w:val="00850CA7"/>
    <w:rsid w:val="00851953"/>
    <w:rsid w:val="008572B3"/>
    <w:rsid w:val="008576A6"/>
    <w:rsid w:val="00863E73"/>
    <w:rsid w:val="008654FB"/>
    <w:rsid w:val="00865EDE"/>
    <w:rsid w:val="008674B1"/>
    <w:rsid w:val="00870265"/>
    <w:rsid w:val="00870A6F"/>
    <w:rsid w:val="008712FF"/>
    <w:rsid w:val="00877AFE"/>
    <w:rsid w:val="00877C50"/>
    <w:rsid w:val="00881009"/>
    <w:rsid w:val="00884561"/>
    <w:rsid w:val="00884BC3"/>
    <w:rsid w:val="00886053"/>
    <w:rsid w:val="00887025"/>
    <w:rsid w:val="008878EA"/>
    <w:rsid w:val="00887ADD"/>
    <w:rsid w:val="00891C5D"/>
    <w:rsid w:val="008927FC"/>
    <w:rsid w:val="00892840"/>
    <w:rsid w:val="00897CC8"/>
    <w:rsid w:val="008A48DD"/>
    <w:rsid w:val="008A64A0"/>
    <w:rsid w:val="008B0A5C"/>
    <w:rsid w:val="008B1859"/>
    <w:rsid w:val="008B2598"/>
    <w:rsid w:val="008B585D"/>
    <w:rsid w:val="008B6CA5"/>
    <w:rsid w:val="008C1333"/>
    <w:rsid w:val="008C208C"/>
    <w:rsid w:val="008C22BC"/>
    <w:rsid w:val="008C6004"/>
    <w:rsid w:val="008D1EDF"/>
    <w:rsid w:val="008D357F"/>
    <w:rsid w:val="008D6E2C"/>
    <w:rsid w:val="008D7FE7"/>
    <w:rsid w:val="008E1B76"/>
    <w:rsid w:val="008E22EC"/>
    <w:rsid w:val="008E475F"/>
    <w:rsid w:val="008F3CBC"/>
    <w:rsid w:val="008F3EEB"/>
    <w:rsid w:val="008F40DD"/>
    <w:rsid w:val="008F49E6"/>
    <w:rsid w:val="009000D0"/>
    <w:rsid w:val="0090298E"/>
    <w:rsid w:val="00903D98"/>
    <w:rsid w:val="009057C1"/>
    <w:rsid w:val="00905ADE"/>
    <w:rsid w:val="00910A9C"/>
    <w:rsid w:val="00910D80"/>
    <w:rsid w:val="0091411C"/>
    <w:rsid w:val="00915300"/>
    <w:rsid w:val="00917BB3"/>
    <w:rsid w:val="00920261"/>
    <w:rsid w:val="0092149B"/>
    <w:rsid w:val="00922A5B"/>
    <w:rsid w:val="00922E9E"/>
    <w:rsid w:val="00926858"/>
    <w:rsid w:val="00926D83"/>
    <w:rsid w:val="009270AC"/>
    <w:rsid w:val="009279AC"/>
    <w:rsid w:val="00935C16"/>
    <w:rsid w:val="0093607E"/>
    <w:rsid w:val="00936A0B"/>
    <w:rsid w:val="009376A0"/>
    <w:rsid w:val="009410D8"/>
    <w:rsid w:val="00941B0E"/>
    <w:rsid w:val="0094380F"/>
    <w:rsid w:val="00944934"/>
    <w:rsid w:val="0094532C"/>
    <w:rsid w:val="009456E7"/>
    <w:rsid w:val="00946A7C"/>
    <w:rsid w:val="009503E2"/>
    <w:rsid w:val="00953CC2"/>
    <w:rsid w:val="009560A2"/>
    <w:rsid w:val="00957946"/>
    <w:rsid w:val="00957F11"/>
    <w:rsid w:val="00960FAD"/>
    <w:rsid w:val="00964646"/>
    <w:rsid w:val="009648E6"/>
    <w:rsid w:val="00966235"/>
    <w:rsid w:val="009676E5"/>
    <w:rsid w:val="009706F3"/>
    <w:rsid w:val="00986412"/>
    <w:rsid w:val="009869FA"/>
    <w:rsid w:val="00987462"/>
    <w:rsid w:val="009930E0"/>
    <w:rsid w:val="009A3302"/>
    <w:rsid w:val="009C429E"/>
    <w:rsid w:val="009C4ECA"/>
    <w:rsid w:val="009C58D2"/>
    <w:rsid w:val="009D28EB"/>
    <w:rsid w:val="009D3D62"/>
    <w:rsid w:val="009D3FCF"/>
    <w:rsid w:val="009E01F7"/>
    <w:rsid w:val="009E0B0C"/>
    <w:rsid w:val="009E12F8"/>
    <w:rsid w:val="009E14B7"/>
    <w:rsid w:val="009E54B8"/>
    <w:rsid w:val="009E7A8F"/>
    <w:rsid w:val="009F09DA"/>
    <w:rsid w:val="009F0D55"/>
    <w:rsid w:val="009F0D9F"/>
    <w:rsid w:val="009F3CF3"/>
    <w:rsid w:val="00A005B4"/>
    <w:rsid w:val="00A0177B"/>
    <w:rsid w:val="00A0522F"/>
    <w:rsid w:val="00A121B8"/>
    <w:rsid w:val="00A13B9D"/>
    <w:rsid w:val="00A13C0E"/>
    <w:rsid w:val="00A14021"/>
    <w:rsid w:val="00A14658"/>
    <w:rsid w:val="00A17111"/>
    <w:rsid w:val="00A17BB2"/>
    <w:rsid w:val="00A21215"/>
    <w:rsid w:val="00A21CDA"/>
    <w:rsid w:val="00A23904"/>
    <w:rsid w:val="00A2412A"/>
    <w:rsid w:val="00A319F2"/>
    <w:rsid w:val="00A31C32"/>
    <w:rsid w:val="00A321BD"/>
    <w:rsid w:val="00A347D5"/>
    <w:rsid w:val="00A3764E"/>
    <w:rsid w:val="00A405C5"/>
    <w:rsid w:val="00A41712"/>
    <w:rsid w:val="00A43F75"/>
    <w:rsid w:val="00A44740"/>
    <w:rsid w:val="00A44941"/>
    <w:rsid w:val="00A46C7C"/>
    <w:rsid w:val="00A475FA"/>
    <w:rsid w:val="00A47B04"/>
    <w:rsid w:val="00A51843"/>
    <w:rsid w:val="00A56504"/>
    <w:rsid w:val="00A62F1E"/>
    <w:rsid w:val="00A652B6"/>
    <w:rsid w:val="00A65F2F"/>
    <w:rsid w:val="00A661B9"/>
    <w:rsid w:val="00A66C7C"/>
    <w:rsid w:val="00A70B95"/>
    <w:rsid w:val="00A71762"/>
    <w:rsid w:val="00A74EE0"/>
    <w:rsid w:val="00A76827"/>
    <w:rsid w:val="00A77913"/>
    <w:rsid w:val="00A84972"/>
    <w:rsid w:val="00A86E27"/>
    <w:rsid w:val="00A8770F"/>
    <w:rsid w:val="00A9153D"/>
    <w:rsid w:val="00A9219F"/>
    <w:rsid w:val="00A9275B"/>
    <w:rsid w:val="00A93F50"/>
    <w:rsid w:val="00A9478E"/>
    <w:rsid w:val="00A9496A"/>
    <w:rsid w:val="00A94DBD"/>
    <w:rsid w:val="00A94F6C"/>
    <w:rsid w:val="00A95475"/>
    <w:rsid w:val="00AA04E2"/>
    <w:rsid w:val="00AA1868"/>
    <w:rsid w:val="00AA1F6F"/>
    <w:rsid w:val="00AA25F5"/>
    <w:rsid w:val="00AA3AB4"/>
    <w:rsid w:val="00AA5D29"/>
    <w:rsid w:val="00AA5E06"/>
    <w:rsid w:val="00AB1D4E"/>
    <w:rsid w:val="00AB1E95"/>
    <w:rsid w:val="00AB426C"/>
    <w:rsid w:val="00AB55DE"/>
    <w:rsid w:val="00AC54DC"/>
    <w:rsid w:val="00AD03DA"/>
    <w:rsid w:val="00AD099A"/>
    <w:rsid w:val="00AD16F3"/>
    <w:rsid w:val="00AD1F2C"/>
    <w:rsid w:val="00AD2687"/>
    <w:rsid w:val="00AD4DC8"/>
    <w:rsid w:val="00AD5C82"/>
    <w:rsid w:val="00AD6205"/>
    <w:rsid w:val="00AD6644"/>
    <w:rsid w:val="00AD7CAA"/>
    <w:rsid w:val="00AE0BDB"/>
    <w:rsid w:val="00AE0D1E"/>
    <w:rsid w:val="00AE224D"/>
    <w:rsid w:val="00AE2CA3"/>
    <w:rsid w:val="00AE3785"/>
    <w:rsid w:val="00AE3A31"/>
    <w:rsid w:val="00AE5BFD"/>
    <w:rsid w:val="00AE6AEF"/>
    <w:rsid w:val="00AE7938"/>
    <w:rsid w:val="00AF3A51"/>
    <w:rsid w:val="00AF4486"/>
    <w:rsid w:val="00AF51D4"/>
    <w:rsid w:val="00AF6750"/>
    <w:rsid w:val="00AF72EB"/>
    <w:rsid w:val="00AF75D8"/>
    <w:rsid w:val="00B03587"/>
    <w:rsid w:val="00B036AF"/>
    <w:rsid w:val="00B06885"/>
    <w:rsid w:val="00B104C4"/>
    <w:rsid w:val="00B12AAB"/>
    <w:rsid w:val="00B1307D"/>
    <w:rsid w:val="00B130E9"/>
    <w:rsid w:val="00B1458F"/>
    <w:rsid w:val="00B166B2"/>
    <w:rsid w:val="00B16F16"/>
    <w:rsid w:val="00B2066F"/>
    <w:rsid w:val="00B22301"/>
    <w:rsid w:val="00B24E0A"/>
    <w:rsid w:val="00B25800"/>
    <w:rsid w:val="00B25B36"/>
    <w:rsid w:val="00B30FF4"/>
    <w:rsid w:val="00B400E9"/>
    <w:rsid w:val="00B40439"/>
    <w:rsid w:val="00B42F95"/>
    <w:rsid w:val="00B4509D"/>
    <w:rsid w:val="00B46C53"/>
    <w:rsid w:val="00B50284"/>
    <w:rsid w:val="00B50943"/>
    <w:rsid w:val="00B511E8"/>
    <w:rsid w:val="00B54B34"/>
    <w:rsid w:val="00B57277"/>
    <w:rsid w:val="00B60840"/>
    <w:rsid w:val="00B717F9"/>
    <w:rsid w:val="00B74C6A"/>
    <w:rsid w:val="00B77701"/>
    <w:rsid w:val="00B77C51"/>
    <w:rsid w:val="00B80B40"/>
    <w:rsid w:val="00B82FEF"/>
    <w:rsid w:val="00B870F0"/>
    <w:rsid w:val="00B9182D"/>
    <w:rsid w:val="00B96F2D"/>
    <w:rsid w:val="00B97A56"/>
    <w:rsid w:val="00BA11FB"/>
    <w:rsid w:val="00BA2300"/>
    <w:rsid w:val="00BA3218"/>
    <w:rsid w:val="00BA389D"/>
    <w:rsid w:val="00BB1DC1"/>
    <w:rsid w:val="00BB2513"/>
    <w:rsid w:val="00BB33F6"/>
    <w:rsid w:val="00BB380C"/>
    <w:rsid w:val="00BB49DC"/>
    <w:rsid w:val="00BB7699"/>
    <w:rsid w:val="00BC09DA"/>
    <w:rsid w:val="00BC0F99"/>
    <w:rsid w:val="00BC22DA"/>
    <w:rsid w:val="00BC2F01"/>
    <w:rsid w:val="00BC3A52"/>
    <w:rsid w:val="00BC43CE"/>
    <w:rsid w:val="00BC46FE"/>
    <w:rsid w:val="00BC4DC6"/>
    <w:rsid w:val="00BC66B5"/>
    <w:rsid w:val="00BC7C89"/>
    <w:rsid w:val="00BD034B"/>
    <w:rsid w:val="00BD108D"/>
    <w:rsid w:val="00BD32BB"/>
    <w:rsid w:val="00BD469C"/>
    <w:rsid w:val="00BD4EB6"/>
    <w:rsid w:val="00BE01DF"/>
    <w:rsid w:val="00BE4BEF"/>
    <w:rsid w:val="00BE594C"/>
    <w:rsid w:val="00BF1D0D"/>
    <w:rsid w:val="00BF2E82"/>
    <w:rsid w:val="00BF58DE"/>
    <w:rsid w:val="00BF6326"/>
    <w:rsid w:val="00C01A59"/>
    <w:rsid w:val="00C0450E"/>
    <w:rsid w:val="00C077D1"/>
    <w:rsid w:val="00C07D82"/>
    <w:rsid w:val="00C11C7A"/>
    <w:rsid w:val="00C13D0C"/>
    <w:rsid w:val="00C14951"/>
    <w:rsid w:val="00C174A2"/>
    <w:rsid w:val="00C20586"/>
    <w:rsid w:val="00C20DA9"/>
    <w:rsid w:val="00C22EF7"/>
    <w:rsid w:val="00C23956"/>
    <w:rsid w:val="00C33343"/>
    <w:rsid w:val="00C420E0"/>
    <w:rsid w:val="00C43405"/>
    <w:rsid w:val="00C44393"/>
    <w:rsid w:val="00C52739"/>
    <w:rsid w:val="00C54FD0"/>
    <w:rsid w:val="00C55C38"/>
    <w:rsid w:val="00C64A0E"/>
    <w:rsid w:val="00C65794"/>
    <w:rsid w:val="00C67047"/>
    <w:rsid w:val="00C71A1F"/>
    <w:rsid w:val="00C73BCD"/>
    <w:rsid w:val="00C73D9C"/>
    <w:rsid w:val="00C748A4"/>
    <w:rsid w:val="00C81F5A"/>
    <w:rsid w:val="00C83EA1"/>
    <w:rsid w:val="00C856F7"/>
    <w:rsid w:val="00C866D9"/>
    <w:rsid w:val="00C86C7F"/>
    <w:rsid w:val="00C93E1D"/>
    <w:rsid w:val="00CA165D"/>
    <w:rsid w:val="00CA1927"/>
    <w:rsid w:val="00CA35D1"/>
    <w:rsid w:val="00CA39F0"/>
    <w:rsid w:val="00CA5F5E"/>
    <w:rsid w:val="00CB10D5"/>
    <w:rsid w:val="00CB10F4"/>
    <w:rsid w:val="00CB1428"/>
    <w:rsid w:val="00CB2470"/>
    <w:rsid w:val="00CB2BA6"/>
    <w:rsid w:val="00CB33F2"/>
    <w:rsid w:val="00CB41B8"/>
    <w:rsid w:val="00CB581F"/>
    <w:rsid w:val="00CB62BD"/>
    <w:rsid w:val="00CB6ED9"/>
    <w:rsid w:val="00CC07E6"/>
    <w:rsid w:val="00CC3ACD"/>
    <w:rsid w:val="00CC4D17"/>
    <w:rsid w:val="00CC6905"/>
    <w:rsid w:val="00CD5AB3"/>
    <w:rsid w:val="00CD75A2"/>
    <w:rsid w:val="00CE68C3"/>
    <w:rsid w:val="00CF2B5B"/>
    <w:rsid w:val="00CF3C22"/>
    <w:rsid w:val="00D01971"/>
    <w:rsid w:val="00D022D4"/>
    <w:rsid w:val="00D02414"/>
    <w:rsid w:val="00D02D3E"/>
    <w:rsid w:val="00D043A5"/>
    <w:rsid w:val="00D04E23"/>
    <w:rsid w:val="00D073D6"/>
    <w:rsid w:val="00D10136"/>
    <w:rsid w:val="00D11561"/>
    <w:rsid w:val="00D129CB"/>
    <w:rsid w:val="00D13DC0"/>
    <w:rsid w:val="00D21217"/>
    <w:rsid w:val="00D22B45"/>
    <w:rsid w:val="00D2403D"/>
    <w:rsid w:val="00D25413"/>
    <w:rsid w:val="00D279D3"/>
    <w:rsid w:val="00D3337C"/>
    <w:rsid w:val="00D33769"/>
    <w:rsid w:val="00D3435B"/>
    <w:rsid w:val="00D35122"/>
    <w:rsid w:val="00D352F3"/>
    <w:rsid w:val="00D4079C"/>
    <w:rsid w:val="00D452D3"/>
    <w:rsid w:val="00D45CC3"/>
    <w:rsid w:val="00D46983"/>
    <w:rsid w:val="00D6013D"/>
    <w:rsid w:val="00D61BF6"/>
    <w:rsid w:val="00D64794"/>
    <w:rsid w:val="00D6569B"/>
    <w:rsid w:val="00D70D87"/>
    <w:rsid w:val="00D70E15"/>
    <w:rsid w:val="00D72130"/>
    <w:rsid w:val="00D72503"/>
    <w:rsid w:val="00D73028"/>
    <w:rsid w:val="00D73BB1"/>
    <w:rsid w:val="00D7515B"/>
    <w:rsid w:val="00D7555D"/>
    <w:rsid w:val="00D75730"/>
    <w:rsid w:val="00D77C12"/>
    <w:rsid w:val="00D80A8B"/>
    <w:rsid w:val="00D80B62"/>
    <w:rsid w:val="00D81058"/>
    <w:rsid w:val="00D818DE"/>
    <w:rsid w:val="00D84DEB"/>
    <w:rsid w:val="00D87686"/>
    <w:rsid w:val="00D92990"/>
    <w:rsid w:val="00D94FBB"/>
    <w:rsid w:val="00DA07A1"/>
    <w:rsid w:val="00DA1E8B"/>
    <w:rsid w:val="00DA2394"/>
    <w:rsid w:val="00DA3949"/>
    <w:rsid w:val="00DA4222"/>
    <w:rsid w:val="00DA53B9"/>
    <w:rsid w:val="00DA6C16"/>
    <w:rsid w:val="00DB446F"/>
    <w:rsid w:val="00DB5AA2"/>
    <w:rsid w:val="00DC18A3"/>
    <w:rsid w:val="00DC22DE"/>
    <w:rsid w:val="00DC485A"/>
    <w:rsid w:val="00DC497C"/>
    <w:rsid w:val="00DC4B38"/>
    <w:rsid w:val="00DC6654"/>
    <w:rsid w:val="00DC7046"/>
    <w:rsid w:val="00DD21B2"/>
    <w:rsid w:val="00DD23F4"/>
    <w:rsid w:val="00DE1801"/>
    <w:rsid w:val="00DE18DC"/>
    <w:rsid w:val="00DE210C"/>
    <w:rsid w:val="00DE2C14"/>
    <w:rsid w:val="00DE410B"/>
    <w:rsid w:val="00DE419D"/>
    <w:rsid w:val="00DE4227"/>
    <w:rsid w:val="00DE4EEF"/>
    <w:rsid w:val="00DE5023"/>
    <w:rsid w:val="00DE603A"/>
    <w:rsid w:val="00DF0DD0"/>
    <w:rsid w:val="00DF0F51"/>
    <w:rsid w:val="00DF2D7F"/>
    <w:rsid w:val="00DF3546"/>
    <w:rsid w:val="00DF3871"/>
    <w:rsid w:val="00DF5F29"/>
    <w:rsid w:val="00DF6506"/>
    <w:rsid w:val="00E016D8"/>
    <w:rsid w:val="00E025E0"/>
    <w:rsid w:val="00E03094"/>
    <w:rsid w:val="00E03EEB"/>
    <w:rsid w:val="00E065D5"/>
    <w:rsid w:val="00E1059D"/>
    <w:rsid w:val="00E13EA4"/>
    <w:rsid w:val="00E145FF"/>
    <w:rsid w:val="00E14DBB"/>
    <w:rsid w:val="00E206BB"/>
    <w:rsid w:val="00E21734"/>
    <w:rsid w:val="00E24DA6"/>
    <w:rsid w:val="00E25EE8"/>
    <w:rsid w:val="00E317ED"/>
    <w:rsid w:val="00E320BA"/>
    <w:rsid w:val="00E33926"/>
    <w:rsid w:val="00E33AFC"/>
    <w:rsid w:val="00E33E4E"/>
    <w:rsid w:val="00E40311"/>
    <w:rsid w:val="00E4378A"/>
    <w:rsid w:val="00E46203"/>
    <w:rsid w:val="00E50FAD"/>
    <w:rsid w:val="00E511AC"/>
    <w:rsid w:val="00E5265D"/>
    <w:rsid w:val="00E55B68"/>
    <w:rsid w:val="00E57854"/>
    <w:rsid w:val="00E61497"/>
    <w:rsid w:val="00E62BB5"/>
    <w:rsid w:val="00E63B0A"/>
    <w:rsid w:val="00E66433"/>
    <w:rsid w:val="00E66D6F"/>
    <w:rsid w:val="00E7322F"/>
    <w:rsid w:val="00E749EC"/>
    <w:rsid w:val="00E75609"/>
    <w:rsid w:val="00E776C0"/>
    <w:rsid w:val="00E81318"/>
    <w:rsid w:val="00E820D7"/>
    <w:rsid w:val="00E824F8"/>
    <w:rsid w:val="00E86452"/>
    <w:rsid w:val="00E86D13"/>
    <w:rsid w:val="00E87C9A"/>
    <w:rsid w:val="00E90CA9"/>
    <w:rsid w:val="00E91EB3"/>
    <w:rsid w:val="00E91F11"/>
    <w:rsid w:val="00E93DFD"/>
    <w:rsid w:val="00E943A6"/>
    <w:rsid w:val="00EA4769"/>
    <w:rsid w:val="00EA4891"/>
    <w:rsid w:val="00EA52DB"/>
    <w:rsid w:val="00EB0286"/>
    <w:rsid w:val="00EB1612"/>
    <w:rsid w:val="00EB39D4"/>
    <w:rsid w:val="00EB6D71"/>
    <w:rsid w:val="00EC02E8"/>
    <w:rsid w:val="00EC1586"/>
    <w:rsid w:val="00EC7297"/>
    <w:rsid w:val="00EC7FA5"/>
    <w:rsid w:val="00ED4092"/>
    <w:rsid w:val="00ED7FF0"/>
    <w:rsid w:val="00EE0641"/>
    <w:rsid w:val="00EE0F2E"/>
    <w:rsid w:val="00EE3CE9"/>
    <w:rsid w:val="00EE54BE"/>
    <w:rsid w:val="00EE5A67"/>
    <w:rsid w:val="00EF0074"/>
    <w:rsid w:val="00EF1958"/>
    <w:rsid w:val="00EF1EE7"/>
    <w:rsid w:val="00EF3403"/>
    <w:rsid w:val="00EF3699"/>
    <w:rsid w:val="00EF45DF"/>
    <w:rsid w:val="00EF6142"/>
    <w:rsid w:val="00F01A33"/>
    <w:rsid w:val="00F021D7"/>
    <w:rsid w:val="00F03755"/>
    <w:rsid w:val="00F05535"/>
    <w:rsid w:val="00F10A39"/>
    <w:rsid w:val="00F126CB"/>
    <w:rsid w:val="00F13D8A"/>
    <w:rsid w:val="00F1480E"/>
    <w:rsid w:val="00F15732"/>
    <w:rsid w:val="00F1573D"/>
    <w:rsid w:val="00F204B6"/>
    <w:rsid w:val="00F21C9F"/>
    <w:rsid w:val="00F21FE5"/>
    <w:rsid w:val="00F2241D"/>
    <w:rsid w:val="00F2311B"/>
    <w:rsid w:val="00F2318B"/>
    <w:rsid w:val="00F25FDA"/>
    <w:rsid w:val="00F3040F"/>
    <w:rsid w:val="00F32AA5"/>
    <w:rsid w:val="00F33126"/>
    <w:rsid w:val="00F33DA6"/>
    <w:rsid w:val="00F34A92"/>
    <w:rsid w:val="00F350B6"/>
    <w:rsid w:val="00F3543C"/>
    <w:rsid w:val="00F372B3"/>
    <w:rsid w:val="00F43ACE"/>
    <w:rsid w:val="00F467EF"/>
    <w:rsid w:val="00F4714F"/>
    <w:rsid w:val="00F47487"/>
    <w:rsid w:val="00F505A8"/>
    <w:rsid w:val="00F5511A"/>
    <w:rsid w:val="00F63F5E"/>
    <w:rsid w:val="00F670DC"/>
    <w:rsid w:val="00F71B7C"/>
    <w:rsid w:val="00F71FCA"/>
    <w:rsid w:val="00F728E9"/>
    <w:rsid w:val="00F77919"/>
    <w:rsid w:val="00F82317"/>
    <w:rsid w:val="00F825BF"/>
    <w:rsid w:val="00F83592"/>
    <w:rsid w:val="00F83E70"/>
    <w:rsid w:val="00F84B4E"/>
    <w:rsid w:val="00F85B1F"/>
    <w:rsid w:val="00F8634D"/>
    <w:rsid w:val="00F87139"/>
    <w:rsid w:val="00F87B7D"/>
    <w:rsid w:val="00F912BC"/>
    <w:rsid w:val="00F91EB0"/>
    <w:rsid w:val="00F931A7"/>
    <w:rsid w:val="00FA51C2"/>
    <w:rsid w:val="00FA6B1A"/>
    <w:rsid w:val="00FB0F69"/>
    <w:rsid w:val="00FB21AC"/>
    <w:rsid w:val="00FB3F4F"/>
    <w:rsid w:val="00FB47BA"/>
    <w:rsid w:val="00FB5ED8"/>
    <w:rsid w:val="00FB75E2"/>
    <w:rsid w:val="00FB7A6A"/>
    <w:rsid w:val="00FC1DCB"/>
    <w:rsid w:val="00FC3BC0"/>
    <w:rsid w:val="00FC7526"/>
    <w:rsid w:val="00FC7D80"/>
    <w:rsid w:val="00FD1B71"/>
    <w:rsid w:val="00FD2710"/>
    <w:rsid w:val="00FD632E"/>
    <w:rsid w:val="00FE06EB"/>
    <w:rsid w:val="00FE2C72"/>
    <w:rsid w:val="00FE52A7"/>
    <w:rsid w:val="00FE6C95"/>
    <w:rsid w:val="00FE6D22"/>
    <w:rsid w:val="00FE6D24"/>
    <w:rsid w:val="00FF3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2B02"/>
  <w15:docId w15:val="{74BCD058-9EFF-4214-964C-AB779FF11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9F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D34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34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34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34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34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4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4F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A16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D77C1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77C12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77C1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77C12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172CA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53D4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3D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3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ACE"/>
  </w:style>
  <w:style w:type="paragraph" w:styleId="Footer">
    <w:name w:val="footer"/>
    <w:basedOn w:val="Normal"/>
    <w:link w:val="FooterChar"/>
    <w:uiPriority w:val="99"/>
    <w:unhideWhenUsed/>
    <w:rsid w:val="00F43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ACE"/>
  </w:style>
  <w:style w:type="character" w:customStyle="1" w:styleId="jrnl">
    <w:name w:val="jrnl"/>
    <w:basedOn w:val="DefaultParagraphFont"/>
    <w:rsid w:val="00E317ED"/>
  </w:style>
  <w:style w:type="character" w:customStyle="1" w:styleId="mixed-citation">
    <w:name w:val="mixed-citation"/>
    <w:basedOn w:val="DefaultParagraphFont"/>
    <w:rsid w:val="00D2403D"/>
  </w:style>
  <w:style w:type="character" w:customStyle="1" w:styleId="ref-journal">
    <w:name w:val="ref-journal"/>
    <w:basedOn w:val="DefaultParagraphFont"/>
    <w:rsid w:val="00D2403D"/>
  </w:style>
  <w:style w:type="character" w:customStyle="1" w:styleId="ref-vol">
    <w:name w:val="ref-vol"/>
    <w:basedOn w:val="DefaultParagraphFont"/>
    <w:rsid w:val="00D2403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C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420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01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1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D0A2F0-8B01-4DE6-B0B3-9C5C9EE2B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Ray</dc:creator>
  <cp:lastModifiedBy>Shadaker, Shaun (CDC/DDID/NCHHSTP/DVH)</cp:lastModifiedBy>
  <cp:revision>4</cp:revision>
  <cp:lastPrinted>2019-02-22T19:56:00Z</cp:lastPrinted>
  <dcterms:created xsi:type="dcterms:W3CDTF">2019-10-15T18:22:00Z</dcterms:created>
  <dcterms:modified xsi:type="dcterms:W3CDTF">2019-10-15T19:40:00Z</dcterms:modified>
</cp:coreProperties>
</file>